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BDD7D" w14:textId="77777777" w:rsidR="00BC4D75" w:rsidRDefault="00BC4D75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BC4D75">
        <w:rPr>
          <w:sz w:val="24"/>
          <w:szCs w:val="24"/>
        </w:rPr>
        <w:t>ow I just like to work from the head down just to better und</w:t>
      </w:r>
      <w:r>
        <w:rPr>
          <w:sz w:val="24"/>
          <w:szCs w:val="24"/>
        </w:rPr>
        <w:t>erstand all that is going on.</w:t>
      </w:r>
    </w:p>
    <w:p w14:paraId="048CF6FB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BC4D75">
        <w:rPr>
          <w:sz w:val="24"/>
          <w:szCs w:val="24"/>
        </w:rPr>
        <w:t>So</w:t>
      </w:r>
      <w:proofErr w:type="gramEnd"/>
      <w:r w:rsidRPr="00BC4D75">
        <w:rPr>
          <w:sz w:val="24"/>
          <w:szCs w:val="24"/>
        </w:rPr>
        <w:t xml:space="preserve"> have you ever been di</w:t>
      </w:r>
      <w:r w:rsidR="0041079C">
        <w:rPr>
          <w:sz w:val="24"/>
          <w:szCs w:val="24"/>
        </w:rPr>
        <w:t>agnosed with and or treated for:</w:t>
      </w:r>
    </w:p>
    <w:p w14:paraId="2EEBA43F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nxiety?</w:t>
      </w:r>
    </w:p>
    <w:p w14:paraId="2108CD0B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pression?</w:t>
      </w:r>
    </w:p>
    <w:p w14:paraId="69AEF5C3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BC4D75" w:rsidRPr="00BC4D75">
        <w:rPr>
          <w:sz w:val="24"/>
          <w:szCs w:val="24"/>
        </w:rPr>
        <w:t>i</w:t>
      </w:r>
      <w:r>
        <w:rPr>
          <w:sz w:val="24"/>
          <w:szCs w:val="24"/>
        </w:rPr>
        <w:t>-polar?</w:t>
      </w:r>
    </w:p>
    <w:p w14:paraId="781720B7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BC4D75" w:rsidRPr="00BC4D75">
        <w:rPr>
          <w:sz w:val="24"/>
          <w:szCs w:val="24"/>
        </w:rPr>
        <w:t xml:space="preserve">chizophrenia, </w:t>
      </w:r>
    </w:p>
    <w:p w14:paraId="2A4EF562" w14:textId="77777777" w:rsidR="00BC4D75" w:rsidRP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ny O</w:t>
      </w:r>
      <w:r w:rsidR="00BC4D75" w:rsidRPr="00BC4D75">
        <w:rPr>
          <w:sz w:val="24"/>
          <w:szCs w:val="24"/>
        </w:rPr>
        <w:t xml:space="preserve">ther </w:t>
      </w:r>
      <w:r>
        <w:rPr>
          <w:sz w:val="24"/>
          <w:szCs w:val="24"/>
        </w:rPr>
        <w:t>M</w:t>
      </w:r>
      <w:r w:rsidR="00BC4D75" w:rsidRPr="00BC4D75">
        <w:rPr>
          <w:sz w:val="24"/>
          <w:szCs w:val="24"/>
        </w:rPr>
        <w:t>ental</w:t>
      </w:r>
      <w:r>
        <w:rPr>
          <w:sz w:val="24"/>
          <w:szCs w:val="24"/>
        </w:rPr>
        <w:t xml:space="preserve"> Health D</w:t>
      </w:r>
      <w:r w:rsidR="00BC4D75" w:rsidRPr="00BC4D75">
        <w:rPr>
          <w:sz w:val="24"/>
          <w:szCs w:val="24"/>
        </w:rPr>
        <w:t>isorder?</w:t>
      </w:r>
      <w:r w:rsidR="00BC4D75">
        <w:rPr>
          <w:sz w:val="24"/>
          <w:szCs w:val="24"/>
        </w:rPr>
        <w:br/>
      </w:r>
    </w:p>
    <w:p w14:paraId="32286F78" w14:textId="77777777" w:rsid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Ok down to the heart have you ever been diagnos</w:t>
      </w:r>
      <w:r w:rsidR="0041079C">
        <w:rPr>
          <w:sz w:val="24"/>
          <w:szCs w:val="24"/>
        </w:rPr>
        <w:t>ed or treated for anything like:</w:t>
      </w:r>
    </w:p>
    <w:p w14:paraId="54491147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igh Blood Pressure?</w:t>
      </w:r>
    </w:p>
    <w:p w14:paraId="1228C3F6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igh Cholesterol?</w:t>
      </w:r>
    </w:p>
    <w:p w14:paraId="40F26ED0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rregular Heartbeat?</w:t>
      </w:r>
    </w:p>
    <w:p w14:paraId="2F91EF1D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aky Heart Valves?</w:t>
      </w:r>
    </w:p>
    <w:p w14:paraId="0C8F054D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eart Murmur?</w:t>
      </w:r>
    </w:p>
    <w:p w14:paraId="65CB25AD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VD, PAD?</w:t>
      </w:r>
    </w:p>
    <w:p w14:paraId="3D713B5C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d a H</w:t>
      </w:r>
      <w:r w:rsidR="00BC4D75" w:rsidRPr="00BC4D75">
        <w:rPr>
          <w:sz w:val="24"/>
          <w:szCs w:val="24"/>
        </w:rPr>
        <w:t xml:space="preserve">eart </w:t>
      </w:r>
      <w:r>
        <w:rPr>
          <w:sz w:val="24"/>
          <w:szCs w:val="24"/>
        </w:rPr>
        <w:t>Attack?</w:t>
      </w:r>
    </w:p>
    <w:p w14:paraId="3BFF0646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NY type of Heart Surgery?</w:t>
      </w:r>
      <w:r w:rsidR="00BC4D75" w:rsidRPr="00BC4D75">
        <w:rPr>
          <w:sz w:val="24"/>
          <w:szCs w:val="24"/>
        </w:rPr>
        <w:t xml:space="preserve"> </w:t>
      </w:r>
    </w:p>
    <w:p w14:paraId="41A07AB4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</w:t>
      </w:r>
      <w:r w:rsidR="00BC4D75" w:rsidRPr="00BC4D75">
        <w:rPr>
          <w:sz w:val="24"/>
          <w:szCs w:val="24"/>
        </w:rPr>
        <w:t>ave you ever been diagnosed with anything</w:t>
      </w:r>
      <w:r>
        <w:rPr>
          <w:sz w:val="24"/>
          <w:szCs w:val="24"/>
        </w:rPr>
        <w:t>?</w:t>
      </w:r>
      <w:r w:rsidR="00BC4D75" w:rsidRPr="00BC4D75">
        <w:rPr>
          <w:sz w:val="24"/>
          <w:szCs w:val="24"/>
        </w:rPr>
        <w:t xml:space="preserve"> </w:t>
      </w:r>
    </w:p>
    <w:p w14:paraId="44902BF9" w14:textId="77777777" w:rsidR="00BC4D75" w:rsidRP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</w:t>
      </w:r>
      <w:r w:rsidRPr="00BC4D75">
        <w:rPr>
          <w:sz w:val="24"/>
          <w:szCs w:val="24"/>
        </w:rPr>
        <w:t xml:space="preserve">reated for any sort </w:t>
      </w:r>
      <w:r w:rsidR="0041079C">
        <w:rPr>
          <w:sz w:val="24"/>
          <w:szCs w:val="24"/>
        </w:rPr>
        <w:t>of Heart Disease or D</w:t>
      </w:r>
      <w:r w:rsidRPr="00BC4D75">
        <w:rPr>
          <w:sz w:val="24"/>
          <w:szCs w:val="24"/>
        </w:rPr>
        <w:t>isorder?</w:t>
      </w:r>
      <w:r>
        <w:rPr>
          <w:sz w:val="24"/>
          <w:szCs w:val="24"/>
        </w:rPr>
        <w:br/>
      </w:r>
    </w:p>
    <w:p w14:paraId="69F3CE77" w14:textId="77777777" w:rsid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Ok over to your lungs ever bee</w:t>
      </w:r>
      <w:r w:rsidR="0041079C">
        <w:rPr>
          <w:sz w:val="24"/>
          <w:szCs w:val="24"/>
        </w:rPr>
        <w:t>n diagnosed with or treated for:</w:t>
      </w:r>
    </w:p>
    <w:p w14:paraId="4944915C" w14:textId="77777777" w:rsid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41079C">
        <w:rPr>
          <w:sz w:val="24"/>
          <w:szCs w:val="24"/>
        </w:rPr>
        <w:t>sthma?</w:t>
      </w:r>
    </w:p>
    <w:p w14:paraId="66894000" w14:textId="77777777" w:rsid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41079C">
        <w:rPr>
          <w:sz w:val="24"/>
          <w:szCs w:val="24"/>
        </w:rPr>
        <w:t>ronchitis?</w:t>
      </w:r>
    </w:p>
    <w:p w14:paraId="3A692813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D?</w:t>
      </w:r>
    </w:p>
    <w:p w14:paraId="6F334634" w14:textId="77777777" w:rsid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Emphysema, or any lung or respiratory disease or disorder?</w:t>
      </w:r>
    </w:p>
    <w:p w14:paraId="1D1928E9" w14:textId="77777777" w:rsidR="00BC4D75" w:rsidRPr="00BC4D75" w:rsidRDefault="00BC4D75" w:rsidP="00BC4D75">
      <w:pPr>
        <w:pStyle w:val="ListParagraph"/>
        <w:rPr>
          <w:sz w:val="24"/>
          <w:szCs w:val="24"/>
        </w:rPr>
      </w:pPr>
    </w:p>
    <w:p w14:paraId="69433B66" w14:textId="77777777" w:rsid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Ok ever been diagnosed or treated for an</w:t>
      </w:r>
      <w:r w:rsidR="0041079C">
        <w:rPr>
          <w:sz w:val="24"/>
          <w:szCs w:val="24"/>
        </w:rPr>
        <w:t>y disease or disorder with your:</w:t>
      </w:r>
    </w:p>
    <w:p w14:paraId="534AA034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Kidneys?</w:t>
      </w:r>
    </w:p>
    <w:p w14:paraId="70F0D729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="00BC4D75" w:rsidRPr="00BC4D75">
        <w:rPr>
          <w:sz w:val="24"/>
          <w:szCs w:val="24"/>
        </w:rPr>
        <w:t>iver</w:t>
      </w:r>
      <w:r>
        <w:rPr>
          <w:sz w:val="24"/>
          <w:szCs w:val="24"/>
        </w:rPr>
        <w:t>?</w:t>
      </w:r>
    </w:p>
    <w:p w14:paraId="627B2BCA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ladder?</w:t>
      </w:r>
    </w:p>
    <w:p w14:paraId="2A4BD3CE" w14:textId="77777777" w:rsid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estines?</w:t>
      </w:r>
    </w:p>
    <w:p w14:paraId="3A093D22" w14:textId="77777777" w:rsidR="00BC4D75" w:rsidRPr="00BC4D75" w:rsidRDefault="0041079C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lood?</w:t>
      </w:r>
      <w:r w:rsidR="00BC4D75">
        <w:rPr>
          <w:sz w:val="24"/>
          <w:szCs w:val="24"/>
        </w:rPr>
        <w:br/>
      </w:r>
    </w:p>
    <w:p w14:paraId="0F7B1D24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Ever been treated for any type of circulatory issues</w:t>
      </w:r>
      <w:r w:rsidR="0041079C">
        <w:rPr>
          <w:sz w:val="24"/>
          <w:szCs w:val="24"/>
        </w:rPr>
        <w:t>?</w:t>
      </w:r>
      <w:r>
        <w:rPr>
          <w:sz w:val="24"/>
          <w:szCs w:val="24"/>
        </w:rPr>
        <w:br/>
      </w:r>
    </w:p>
    <w:p w14:paraId="0119B51D" w14:textId="77777777" w:rsidR="00BC4D75" w:rsidRPr="00BC4D75" w:rsidRDefault="0041079C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ve you had any surgeries</w:t>
      </w:r>
      <w:r w:rsidR="00EF3EE6">
        <w:rPr>
          <w:sz w:val="24"/>
          <w:szCs w:val="24"/>
        </w:rPr>
        <w:t xml:space="preserve"> in last 10yrs</w:t>
      </w:r>
      <w:r>
        <w:rPr>
          <w:sz w:val="24"/>
          <w:szCs w:val="24"/>
        </w:rPr>
        <w:t>?</w:t>
      </w:r>
      <w:r w:rsidR="00BC4D75">
        <w:rPr>
          <w:sz w:val="24"/>
          <w:szCs w:val="24"/>
        </w:rPr>
        <w:br/>
      </w:r>
    </w:p>
    <w:p w14:paraId="5245D481" w14:textId="77777777" w:rsid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lastRenderedPageBreak/>
        <w:t>Have you been to the hospital for ANYTHING in the last 15yr</w:t>
      </w:r>
      <w:r>
        <w:rPr>
          <w:sz w:val="24"/>
          <w:szCs w:val="24"/>
        </w:rPr>
        <w:t>s</w:t>
      </w:r>
      <w:r w:rsidR="0041079C">
        <w:rPr>
          <w:sz w:val="24"/>
          <w:szCs w:val="24"/>
        </w:rPr>
        <w:t>?</w:t>
      </w:r>
      <w:r>
        <w:rPr>
          <w:sz w:val="24"/>
          <w:szCs w:val="24"/>
        </w:rPr>
        <w:br/>
      </w:r>
    </w:p>
    <w:p w14:paraId="5BF630D4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Have you </w:t>
      </w:r>
      <w:r w:rsidR="00EF0B28">
        <w:rPr>
          <w:sz w:val="24"/>
          <w:szCs w:val="24"/>
        </w:rPr>
        <w:t>ever</w:t>
      </w:r>
      <w:r w:rsidRPr="00BC4D75">
        <w:rPr>
          <w:sz w:val="24"/>
          <w:szCs w:val="24"/>
        </w:rPr>
        <w:t xml:space="preserve"> had cancer?</w:t>
      </w:r>
      <w:r>
        <w:rPr>
          <w:sz w:val="24"/>
          <w:szCs w:val="24"/>
        </w:rPr>
        <w:br/>
      </w:r>
    </w:p>
    <w:p w14:paraId="0EBC23C3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Have you ever had a stroke or a mini stroke?</w:t>
      </w:r>
      <w:r>
        <w:rPr>
          <w:sz w:val="24"/>
          <w:szCs w:val="24"/>
        </w:rPr>
        <w:br/>
      </w:r>
    </w:p>
    <w:p w14:paraId="62B4B526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Have you been diagnosed with sleep apnea?</w:t>
      </w:r>
      <w:r>
        <w:rPr>
          <w:sz w:val="24"/>
          <w:szCs w:val="24"/>
        </w:rPr>
        <w:br/>
      </w:r>
    </w:p>
    <w:p w14:paraId="49964D51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Have you been diagnosed with epile</w:t>
      </w:r>
      <w:r>
        <w:rPr>
          <w:sz w:val="24"/>
          <w:szCs w:val="24"/>
        </w:rPr>
        <w:t xml:space="preserve">psy or </w:t>
      </w:r>
      <w:r w:rsidRPr="00BC4D75">
        <w:rPr>
          <w:sz w:val="24"/>
          <w:szCs w:val="24"/>
        </w:rPr>
        <w:t>ever had any seizures?</w:t>
      </w:r>
      <w:r>
        <w:rPr>
          <w:sz w:val="24"/>
          <w:szCs w:val="24"/>
        </w:rPr>
        <w:br/>
      </w:r>
    </w:p>
    <w:p w14:paraId="26210674" w14:textId="77777777" w:rsidR="0041079C" w:rsidRDefault="00BC4D75" w:rsidP="0041079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>Have you ever been diagnosed</w:t>
      </w:r>
      <w:r w:rsidR="0041079C">
        <w:rPr>
          <w:sz w:val="24"/>
          <w:szCs w:val="24"/>
        </w:rPr>
        <w:t xml:space="preserve"> with diabetes?</w:t>
      </w:r>
    </w:p>
    <w:p w14:paraId="5C014470" w14:textId="77777777" w:rsid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 xml:space="preserve">Any complications? </w:t>
      </w:r>
    </w:p>
    <w:p w14:paraId="37AB74A6" w14:textId="77777777" w:rsid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 xml:space="preserve">How are you controlling it? </w:t>
      </w:r>
    </w:p>
    <w:p w14:paraId="47A6D6BA" w14:textId="77777777" w:rsidR="00BC4D75" w:rsidRP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 xml:space="preserve">What was your last A1C? </w:t>
      </w:r>
    </w:p>
    <w:p w14:paraId="66886FEA" w14:textId="77777777" w:rsidR="00BC4D75" w:rsidRPr="0041079C" w:rsidRDefault="0041079C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>W</w:t>
      </w:r>
      <w:r w:rsidR="00BC4D75" w:rsidRPr="0041079C">
        <w:rPr>
          <w:sz w:val="24"/>
          <w:szCs w:val="24"/>
        </w:rPr>
        <w:t xml:space="preserve">hen were you diagnosed? </w:t>
      </w:r>
    </w:p>
    <w:p w14:paraId="1B3A55C0" w14:textId="77777777" w:rsidR="00BC4D75" w:rsidRP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1079C">
        <w:rPr>
          <w:sz w:val="24"/>
          <w:szCs w:val="24"/>
        </w:rPr>
        <w:t>Have you EVER used insulin?</w:t>
      </w:r>
      <w:r w:rsidRPr="0041079C">
        <w:rPr>
          <w:sz w:val="24"/>
          <w:szCs w:val="24"/>
        </w:rPr>
        <w:br/>
      </w:r>
    </w:p>
    <w:p w14:paraId="27F87640" w14:textId="77777777" w:rsidR="00BC4D75" w:rsidRPr="00BC4D75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Have you ever been diagnosed or treated for ANY </w:t>
      </w:r>
      <w:r w:rsidR="0041079C">
        <w:rPr>
          <w:sz w:val="24"/>
          <w:szCs w:val="24"/>
        </w:rPr>
        <w:t xml:space="preserve">disease or disorder </w:t>
      </w:r>
      <w:r w:rsidRPr="00BC4D75">
        <w:rPr>
          <w:sz w:val="24"/>
          <w:szCs w:val="24"/>
        </w:rPr>
        <w:t xml:space="preserve">that I </w:t>
      </w:r>
      <w:proofErr w:type="gramStart"/>
      <w:r w:rsidRPr="00BC4D75">
        <w:rPr>
          <w:sz w:val="24"/>
          <w:szCs w:val="24"/>
        </w:rPr>
        <w:t>haven’t</w:t>
      </w:r>
      <w:proofErr w:type="gramEnd"/>
      <w:r w:rsidRPr="00BC4D75">
        <w:rPr>
          <w:sz w:val="24"/>
          <w:szCs w:val="24"/>
        </w:rPr>
        <w:t xml:space="preserve"> asked yet?</w:t>
      </w:r>
      <w:r>
        <w:rPr>
          <w:sz w:val="24"/>
          <w:szCs w:val="24"/>
        </w:rPr>
        <w:br/>
      </w:r>
    </w:p>
    <w:p w14:paraId="01DD4461" w14:textId="77777777" w:rsidR="0041079C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What does your driving record look like? </w:t>
      </w:r>
    </w:p>
    <w:p w14:paraId="2094E986" w14:textId="77777777" w:rsidR="00BC4D75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ave you ever had any </w:t>
      </w:r>
      <w:proofErr w:type="gramStart"/>
      <w:r>
        <w:rPr>
          <w:sz w:val="24"/>
          <w:szCs w:val="24"/>
        </w:rPr>
        <w:t>DUI’s</w:t>
      </w:r>
      <w:proofErr w:type="gramEnd"/>
      <w:r>
        <w:rPr>
          <w:sz w:val="24"/>
          <w:szCs w:val="24"/>
        </w:rPr>
        <w:t xml:space="preserve"> </w:t>
      </w:r>
    </w:p>
    <w:p w14:paraId="0BCF7A93" w14:textId="77777777" w:rsidR="00BC4D75" w:rsidRP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</w:t>
      </w:r>
      <w:r w:rsidRPr="00BC4D75">
        <w:rPr>
          <w:sz w:val="24"/>
          <w:szCs w:val="24"/>
        </w:rPr>
        <w:t>n the last 5 years</w:t>
      </w:r>
      <w:r w:rsidR="005F57DC">
        <w:rPr>
          <w:sz w:val="24"/>
          <w:szCs w:val="24"/>
        </w:rPr>
        <w:t xml:space="preserve"> </w:t>
      </w:r>
      <w:r w:rsidRPr="00BC4D75">
        <w:rPr>
          <w:sz w:val="24"/>
          <w:szCs w:val="24"/>
        </w:rPr>
        <w:t xml:space="preserve">had </w:t>
      </w:r>
      <w:r w:rsidR="005F57DC">
        <w:rPr>
          <w:sz w:val="24"/>
          <w:szCs w:val="24"/>
        </w:rPr>
        <w:t>any</w:t>
      </w:r>
      <w:r w:rsidRPr="00BC4D75">
        <w:rPr>
          <w:sz w:val="24"/>
          <w:szCs w:val="24"/>
        </w:rPr>
        <w:t xml:space="preserve"> more moving </w:t>
      </w:r>
      <w:proofErr w:type="gramStart"/>
      <w:r w:rsidRPr="00BC4D75">
        <w:rPr>
          <w:sz w:val="24"/>
          <w:szCs w:val="24"/>
        </w:rPr>
        <w:t>violations?</w:t>
      </w:r>
      <w:proofErr w:type="gramEnd"/>
    </w:p>
    <w:p w14:paraId="319E090F" w14:textId="77777777" w:rsidR="00BC4D75" w:rsidRPr="00BC4D75" w:rsidRDefault="00BC4D75" w:rsidP="00BC4D7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>Have you ever had a felony?</w:t>
      </w:r>
      <w:r w:rsidR="0041079C">
        <w:rPr>
          <w:sz w:val="24"/>
          <w:szCs w:val="24"/>
        </w:rPr>
        <w:br/>
      </w:r>
    </w:p>
    <w:p w14:paraId="16CE4C02" w14:textId="77777777" w:rsidR="0041079C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Have you taken any </w:t>
      </w:r>
      <w:r w:rsidR="0041079C">
        <w:rPr>
          <w:sz w:val="24"/>
          <w:szCs w:val="24"/>
        </w:rPr>
        <w:t xml:space="preserve">illegal drugs in the last </w:t>
      </w:r>
      <w:r w:rsidR="005F57DC">
        <w:rPr>
          <w:sz w:val="24"/>
          <w:szCs w:val="24"/>
        </w:rPr>
        <w:t>10</w:t>
      </w:r>
      <w:r w:rsidR="0041079C">
        <w:rPr>
          <w:sz w:val="24"/>
          <w:szCs w:val="24"/>
        </w:rPr>
        <w:t>yrs?</w:t>
      </w:r>
      <w:r w:rsidR="0041079C">
        <w:rPr>
          <w:sz w:val="24"/>
          <w:szCs w:val="24"/>
        </w:rPr>
        <w:br/>
      </w:r>
    </w:p>
    <w:p w14:paraId="0346AE1D" w14:textId="77777777" w:rsidR="0041079C" w:rsidRDefault="0041079C" w:rsidP="0041079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 you take any pain pills?</w:t>
      </w:r>
      <w:r w:rsidR="005F57DC">
        <w:rPr>
          <w:sz w:val="24"/>
          <w:szCs w:val="24"/>
        </w:rPr>
        <w:t xml:space="preserve"> Or have you in the last 10yrs?</w:t>
      </w:r>
      <w:r>
        <w:rPr>
          <w:sz w:val="24"/>
          <w:szCs w:val="24"/>
        </w:rPr>
        <w:br/>
      </w:r>
    </w:p>
    <w:p w14:paraId="499249A7" w14:textId="77777777" w:rsidR="00BC4D75" w:rsidRPr="0041079C" w:rsidRDefault="0041079C" w:rsidP="0041079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</w:t>
      </w:r>
      <w:r w:rsidR="00BC4D75" w:rsidRPr="0041079C">
        <w:rPr>
          <w:sz w:val="24"/>
          <w:szCs w:val="24"/>
        </w:rPr>
        <w:t>o you have any dependency on any medicine a doctor has prescribed?</w:t>
      </w:r>
      <w:r>
        <w:rPr>
          <w:sz w:val="24"/>
          <w:szCs w:val="24"/>
        </w:rPr>
        <w:br/>
      </w:r>
    </w:p>
    <w:p w14:paraId="0C207194" w14:textId="77777777" w:rsidR="0041079C" w:rsidRDefault="00BC4D75" w:rsidP="00BC4D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Have you ever applied for life insurance before? </w:t>
      </w:r>
    </w:p>
    <w:p w14:paraId="53B1E014" w14:textId="77777777" w:rsid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If </w:t>
      </w:r>
      <w:proofErr w:type="gramStart"/>
      <w:r w:rsidRPr="00BC4D75">
        <w:rPr>
          <w:sz w:val="24"/>
          <w:szCs w:val="24"/>
        </w:rPr>
        <w:t>so</w:t>
      </w:r>
      <w:proofErr w:type="gramEnd"/>
      <w:r w:rsidRPr="00BC4D75">
        <w:rPr>
          <w:sz w:val="24"/>
          <w:szCs w:val="24"/>
        </w:rPr>
        <w:t xml:space="preserve"> did they do any examines or take any blood or fluid? </w:t>
      </w:r>
    </w:p>
    <w:p w14:paraId="69EE4AA3" w14:textId="77777777" w:rsid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Have you ever got decline or rated? </w:t>
      </w:r>
    </w:p>
    <w:p w14:paraId="75B23437" w14:textId="77777777" w:rsidR="0041079C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What were the results of the exam and blood/fluids? </w:t>
      </w:r>
    </w:p>
    <w:p w14:paraId="508A1C7D" w14:textId="77777777" w:rsidR="005F5D2A" w:rsidRPr="00BC4D75" w:rsidRDefault="00BC4D75" w:rsidP="0041079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C4D75">
        <w:rPr>
          <w:sz w:val="24"/>
          <w:szCs w:val="24"/>
        </w:rPr>
        <w:t xml:space="preserve">Did you end up being told it would cost more </w:t>
      </w:r>
      <w:r w:rsidR="0041079C">
        <w:rPr>
          <w:sz w:val="24"/>
          <w:szCs w:val="24"/>
        </w:rPr>
        <w:t>than you were originally quoted?</w:t>
      </w:r>
      <w:r w:rsidR="0041079C">
        <w:rPr>
          <w:sz w:val="24"/>
          <w:szCs w:val="24"/>
        </w:rPr>
        <w:br/>
      </w:r>
      <w:r w:rsidRPr="00BC4D75">
        <w:rPr>
          <w:sz w:val="24"/>
          <w:szCs w:val="24"/>
        </w:rPr>
        <w:t>(meaning they were probably rated)</w:t>
      </w:r>
    </w:p>
    <w:sectPr w:rsidR="005F5D2A" w:rsidRPr="00BC4D75" w:rsidSect="005F5D2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53018" w14:textId="77777777" w:rsidR="00280FE7" w:rsidRDefault="00280FE7" w:rsidP="0041079C">
      <w:pPr>
        <w:spacing w:after="0" w:line="240" w:lineRule="auto"/>
      </w:pPr>
      <w:r>
        <w:separator/>
      </w:r>
    </w:p>
  </w:endnote>
  <w:endnote w:type="continuationSeparator" w:id="0">
    <w:p w14:paraId="1D5D9F3E" w14:textId="77777777" w:rsidR="00280FE7" w:rsidRDefault="00280FE7" w:rsidP="00410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253961"/>
      <w:docPartObj>
        <w:docPartGallery w:val="Page Numbers (Bottom of Page)"/>
        <w:docPartUnique/>
      </w:docPartObj>
    </w:sdtPr>
    <w:sdtEndPr/>
    <w:sdtContent>
      <w:p w14:paraId="55F28609" w14:textId="77777777" w:rsidR="00484BB6" w:rsidRDefault="00EB55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4BB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0CF710" w14:textId="77777777" w:rsidR="00484BB6" w:rsidRDefault="00484B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CB687" w14:textId="77777777" w:rsidR="00280FE7" w:rsidRDefault="00280FE7" w:rsidP="0041079C">
      <w:pPr>
        <w:spacing w:after="0" w:line="240" w:lineRule="auto"/>
      </w:pPr>
      <w:r>
        <w:separator/>
      </w:r>
    </w:p>
  </w:footnote>
  <w:footnote w:type="continuationSeparator" w:id="0">
    <w:p w14:paraId="192A15E5" w14:textId="77777777" w:rsidR="00280FE7" w:rsidRDefault="00280FE7" w:rsidP="00410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E1F4C" w14:textId="77777777" w:rsidR="0041079C" w:rsidRPr="00F340B0" w:rsidRDefault="0041079C" w:rsidP="0041079C">
    <w:pPr>
      <w:pStyle w:val="Header"/>
      <w:jc w:val="center"/>
      <w:rPr>
        <w:b/>
        <w:sz w:val="40"/>
        <w:szCs w:val="40"/>
      </w:rPr>
    </w:pPr>
    <w:r w:rsidRPr="00F340B0">
      <w:rPr>
        <w:b/>
        <w:sz w:val="40"/>
        <w:szCs w:val="40"/>
      </w:rPr>
      <w:t>Medical Q</w:t>
    </w:r>
    <w:r w:rsidR="00F340B0">
      <w:rPr>
        <w:b/>
        <w:sz w:val="40"/>
        <w:szCs w:val="40"/>
      </w:rPr>
      <w:t>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DC7F35"/>
    <w:multiLevelType w:val="hybridMultilevel"/>
    <w:tmpl w:val="AD927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TI0MTWwMDIwMLFU0lEKTi0uzszPAykwrAUAMFdy3iwAAAA="/>
  </w:docVars>
  <w:rsids>
    <w:rsidRoot w:val="00BC4D75"/>
    <w:rsid w:val="00280FE7"/>
    <w:rsid w:val="00285AE9"/>
    <w:rsid w:val="0041079C"/>
    <w:rsid w:val="00484BB6"/>
    <w:rsid w:val="005F57DC"/>
    <w:rsid w:val="005F5D2A"/>
    <w:rsid w:val="009170DB"/>
    <w:rsid w:val="00BC4D75"/>
    <w:rsid w:val="00DE56A9"/>
    <w:rsid w:val="00EB55FA"/>
    <w:rsid w:val="00EF0B28"/>
    <w:rsid w:val="00EF3EE6"/>
    <w:rsid w:val="00F34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0D9AC"/>
  <w15:docId w15:val="{B0B260EF-9881-0E47-9775-79825D7B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D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10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079C"/>
  </w:style>
  <w:style w:type="paragraph" w:styleId="Footer">
    <w:name w:val="footer"/>
    <w:basedOn w:val="Normal"/>
    <w:link w:val="FooterChar"/>
    <w:uiPriority w:val="99"/>
    <w:unhideWhenUsed/>
    <w:rsid w:val="004107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AC4C6-172C-4DC0-BE76-29EDCE865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a</dc:creator>
  <cp:lastModifiedBy>carlos bastardo</cp:lastModifiedBy>
  <cp:revision>2</cp:revision>
  <dcterms:created xsi:type="dcterms:W3CDTF">2020-04-22T15:51:00Z</dcterms:created>
  <dcterms:modified xsi:type="dcterms:W3CDTF">2020-04-22T15:51:00Z</dcterms:modified>
</cp:coreProperties>
</file>